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F7C41D" w14:textId="77777777" w:rsidR="00871BF4" w:rsidRDefault="00871BF4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61F92BD" w14:textId="61D1FD85" w:rsidR="00A85289" w:rsidRDefault="00C56656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DITAL 003 – PIBIC-EM/CNPq DDPA-SEAP</w:t>
      </w:r>
      <w:r w:rsidR="005257FF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02</w:t>
      </w:r>
      <w:r w:rsidR="00B263E6">
        <w:rPr>
          <w:rFonts w:ascii="Times New Roman" w:eastAsia="Times New Roman" w:hAnsi="Times New Roman" w:cs="Times New Roman"/>
          <w:b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– 202</w:t>
      </w:r>
      <w:r w:rsidR="00B263E6">
        <w:rPr>
          <w:rFonts w:ascii="Times New Roman" w:eastAsia="Times New Roman" w:hAnsi="Times New Roman" w:cs="Times New Roman"/>
          <w:b/>
          <w:sz w:val="20"/>
          <w:szCs w:val="20"/>
        </w:rPr>
        <w:t>5</w:t>
      </w:r>
    </w:p>
    <w:p w14:paraId="344D494F" w14:textId="77777777" w:rsidR="00A85289" w:rsidRDefault="00A85289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021DDD" w14:textId="77777777" w:rsidR="00A85289" w:rsidRDefault="00C56656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 - FORMULÁRIO DE AVALIAÇÃO DE ORIENTADORES </w:t>
      </w:r>
    </w:p>
    <w:p w14:paraId="304069AC" w14:textId="77777777" w:rsidR="00A85289" w:rsidRDefault="00A85289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6000" w:type="dxa"/>
        <w:jc w:val="center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</w:tblGrid>
      <w:tr w:rsidR="00A85289" w14:paraId="46A211C9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2C2C7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ritério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71738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s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2B1C3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ntuaçã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A4768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obtida</w:t>
            </w:r>
          </w:p>
        </w:tc>
      </w:tr>
      <w:tr w:rsidR="00A85289" w14:paraId="79F68E31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11DEA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jeto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5884E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ADA33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1A366" w14:textId="77777777" w:rsidR="00A85289" w:rsidRDefault="00A85289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85289" w14:paraId="634966B9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9DDAC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dor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9CA4E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2DC5D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CDE4F" w14:textId="77777777" w:rsidR="00A85289" w:rsidRDefault="00A85289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85289" w14:paraId="1C83B5ED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F6A1F3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F997B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FD1FD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478344" w14:textId="77777777" w:rsidR="00A85289" w:rsidRDefault="00A85289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</w:tbl>
    <w:p w14:paraId="03E6FFFF" w14:textId="77777777" w:rsidR="00A85289" w:rsidRDefault="00A85289">
      <w:pPr>
        <w:spacing w:after="0" w:line="264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FF78445" w14:textId="77777777" w:rsidR="00A85289" w:rsidRDefault="00C566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Nome do proponente: ____________________________________________________________________</w:t>
      </w:r>
    </w:p>
    <w:p w14:paraId="659A3277" w14:textId="77777777" w:rsidR="00A85289" w:rsidRDefault="00A8528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78EF28B" w14:textId="77777777" w:rsidR="00A85289" w:rsidRDefault="00C566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ítulo da proposta: _______________________________________________________________________</w:t>
      </w:r>
    </w:p>
    <w:p w14:paraId="71FBAD3D" w14:textId="77777777" w:rsidR="00A85289" w:rsidRDefault="00A8528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F31E8D5" w14:textId="77777777" w:rsidR="00A85289" w:rsidRDefault="00C566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ódigo de cadastro na Divisão de Pesquisa: ____________</w:t>
      </w:r>
    </w:p>
    <w:p w14:paraId="18BE0DF8" w14:textId="77777777" w:rsidR="00A85289" w:rsidRDefault="00A85289">
      <w:pPr>
        <w:spacing w:after="0" w:line="264" w:lineRule="auto"/>
        <w:rPr>
          <w:rFonts w:ascii="Arial" w:eastAsia="Arial" w:hAnsi="Arial" w:cs="Arial"/>
        </w:rPr>
      </w:pPr>
    </w:p>
    <w:tbl>
      <w:tblPr>
        <w:tblStyle w:val="a0"/>
        <w:tblW w:w="98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1"/>
        <w:gridCol w:w="4895"/>
        <w:gridCol w:w="867"/>
        <w:gridCol w:w="812"/>
        <w:gridCol w:w="909"/>
        <w:gridCol w:w="755"/>
        <w:gridCol w:w="900"/>
      </w:tblGrid>
      <w:tr w:rsidR="00A85289" w14:paraId="301D9ED3" w14:textId="77777777" w:rsidTr="07256AC9">
        <w:trPr>
          <w:trHeight w:val="20"/>
        </w:trPr>
        <w:tc>
          <w:tcPr>
            <w:tcW w:w="680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AADB9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892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5768C0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866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A5FB8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170B1C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1EEFC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0A3421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tcBorders>
              <w:top w:val="single" w:sz="4" w:space="0" w:color="000000" w:themeColor="text1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EB61E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4653A5B4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2DD4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1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05B84" w14:textId="61C8ED6B" w:rsidR="00A85289" w:rsidRDefault="00C56656" w:rsidP="00B263E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ARTICIPAÇÃO EM ATIVIDADES ADMINISTRATIVAS DO 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DDPA (20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A85289" w14:paraId="3F02B24B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8C09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D0037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issões, atividades de direção, chefia, administrações, coordenações internas, responsabilidades técnica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0E98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CCED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706D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F051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12C45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582E00E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EB0A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CB6F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bstituto em comissões, direção, chefias, atividades administrativas, coordenação interna, responsabilidades técnicas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4CF18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994A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A78DD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9A1D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36192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50B3A84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A2D8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2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1C04D" w14:textId="3743473D" w:rsidR="00A85289" w:rsidRDefault="00C56656" w:rsidP="00B263E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RODUÇÃO 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BIBLIOGRÁFICA (20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A85289" w14:paraId="57F06F90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0AD0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B900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ou autor de correspondência na PAG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225C1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434246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64ED2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EB401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7B343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4EE8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72F56B87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4C71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5DC9F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na PAG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DACDC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D396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F26B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C0FB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3E141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37D68822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B100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13C63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indexado ou autor de correspondência.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84A15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EC52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4DFB2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8D16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76F65F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8BF95E5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1503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DF8CA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indexado.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486E3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579B9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8C3B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88DC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31C41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3E40CB4C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6597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2296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não indexado ou autor de correspondência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C3195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70C0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6304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700A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150AD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494A280B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4034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E2DA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não indexado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EB4E37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4844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F43C3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7C7D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9D76C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53B597E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EF17B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7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DD2FF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ditor de livro publicado/Editor de periódic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462B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BFDC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328A2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8AC65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8ACD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160DF23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E5291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8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71E6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vros publicados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6C364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2A8F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99238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518C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3AA17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619FC9E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D370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9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5D8C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pítulos de livro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2AD33E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6AFC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2B00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8AA4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D9518A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5EE62B23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CF8F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0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6EA3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oletins Técnicos/Circulares Técnicas publicados/Notas Técnicas/ Revista Técnica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B48125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B4CC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D03B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94A81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1A365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153BB3CE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1C89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816E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ublicação de resumos no SICIT/DDPA 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A3668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A1DF6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4447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C35F1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4221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CDF95E4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6DA03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.2.1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7D7D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 expandidos/Trabalhos completos publicados em anais de eventos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00AA1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748CD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B0EF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9AF7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D0F44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5BDD7D4A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6452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72C8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4F916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48EF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E837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7046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029B9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7874C86D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C6CF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D9EA4" w14:textId="73EF07F1" w:rsidR="00A85289" w:rsidRDefault="00C56656" w:rsidP="00B263E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BANCAS AVALIADORAS (20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BE20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EB087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0F34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72E00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8A37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1EA8314B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39EB8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D12C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ós-graduaçã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61E6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8510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3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9083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D89F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37E7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A498FB5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77C06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DAF3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aduação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7FC31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2BF8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9EB0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A9DDF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5C4BD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3BC9A67B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ACEC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B485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nca no SICIT DDPA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3E7BD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2DE9D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1C9E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C98F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64E59D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1D8F5CB4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48C7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E35AE" w14:textId="0A63489F" w:rsidR="00A85289" w:rsidRDefault="00C56656" w:rsidP="00B263E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AÇÃO EM EVENTOS CIENTÍFICOS (20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E3CB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CE10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260A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B2B19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406A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0C8E1658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435C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05C6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ganização de evento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15A2F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1A163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2AA8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4A428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A6553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9CABA05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FBE4B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831E6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ção como ouvinte ou palestrante no SICIT DDPA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1EC91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D7BD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41EF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42D2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66D44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DA93231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4F365F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5AB35" w14:textId="44B31A1E" w:rsidR="00A85289" w:rsidRDefault="00B263E6" w:rsidP="00B263E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ORIENTAÇÃO (2020</w:t>
            </w:r>
            <w:r w:rsidR="00C5665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 w:rsidR="00C5665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6022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D22E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5FD89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061F2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621B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4C8E2CCC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7562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19DB2" w14:textId="2E420E62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iniciação científica ou tecnológica e ensino médi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B62A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3470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7C8A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99FF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A6C6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75613ACE" w14:textId="77777777" w:rsidTr="07256AC9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59657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6CB3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mestrado, doutorado, pós-doutorado</w:t>
            </w:r>
          </w:p>
        </w:tc>
        <w:tc>
          <w:tcPr>
            <w:tcW w:w="86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FEEB47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4C4A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492DE8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3053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9B999F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E609C7C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9ED1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8854F" w14:textId="7537661E" w:rsidR="00A85289" w:rsidRDefault="00C56656" w:rsidP="00B263E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ESTÍMULO A NOVOS ORIENTADORES (20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B263E6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0F034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FCF9D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0927B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547F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66FE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46837C8E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FFC2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59BD29" w14:textId="363EBF11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7256AC9">
              <w:rPr>
                <w:rFonts w:ascii="Times New Roman" w:eastAsia="Times New Roman" w:hAnsi="Times New Roman" w:cs="Times New Roman"/>
                <w:sz w:val="20"/>
                <w:szCs w:val="20"/>
              </w:rPr>
              <w:t>Não ter sido contemplado com uma bolsa de iniciação científica</w:t>
            </w:r>
            <w:r w:rsidR="6CA8DD4E" w:rsidRPr="07256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iniciação científica </w:t>
            </w:r>
            <w:r w:rsidR="011B4552" w:rsidRPr="07256AC9">
              <w:rPr>
                <w:rFonts w:ascii="Times New Roman" w:eastAsia="Times New Roman" w:hAnsi="Times New Roman" w:cs="Times New Roman"/>
                <w:sz w:val="20"/>
                <w:szCs w:val="20"/>
              </w:rPr>
              <w:t>EM</w:t>
            </w:r>
            <w:r w:rsidRPr="07256AC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u tecnológica institucional no DDPA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BAA8E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FA6E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2A9B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6658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C1591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5DF7F358" w14:textId="77777777" w:rsidTr="07256AC9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E2C1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FDC29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orientador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F3E6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AA32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1FAF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6A46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F1F12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C3F4FEA" w14:textId="77777777" w:rsidR="00A85289" w:rsidRDefault="00A85289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E9686C" w14:textId="77777777" w:rsidR="00A85289" w:rsidRDefault="00A85289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194C549" w14:textId="13CF4384" w:rsidR="00A85289" w:rsidRDefault="00C56656" w:rsidP="07256AC9">
      <w:pPr>
        <w:spacing w:after="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7256AC9">
        <w:rPr>
          <w:rFonts w:ascii="Times New Roman" w:eastAsia="Times New Roman" w:hAnsi="Times New Roman" w:cs="Times New Roman"/>
          <w:b/>
          <w:bCs/>
          <w:sz w:val="20"/>
          <w:szCs w:val="20"/>
        </w:rPr>
        <w:t>Data da Avaliação pelo Comitê Institucional: ________________________</w:t>
      </w:r>
    </w:p>
    <w:p w14:paraId="33615823" w14:textId="77777777" w:rsidR="00A85289" w:rsidRDefault="00A85289">
      <w:pPr>
        <w:spacing w:after="0"/>
        <w:rPr>
          <w:rFonts w:ascii="Arial" w:eastAsia="Arial" w:hAnsi="Arial" w:cs="Arial"/>
        </w:rPr>
      </w:pPr>
    </w:p>
    <w:p w14:paraId="387F0FA8" w14:textId="77777777" w:rsidR="00A85289" w:rsidRDefault="00A85289">
      <w:pPr>
        <w:spacing w:after="0"/>
      </w:pPr>
    </w:p>
    <w:sectPr w:rsidR="00A85289">
      <w:headerReference w:type="default" r:id="rId10"/>
      <w:footerReference w:type="default" r:id="rId11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ECFBEB" w14:textId="77777777" w:rsidR="00933D1C" w:rsidRDefault="00933D1C">
      <w:pPr>
        <w:spacing w:after="0" w:line="240" w:lineRule="auto"/>
      </w:pPr>
      <w:r>
        <w:separator/>
      </w:r>
    </w:p>
  </w:endnote>
  <w:endnote w:type="continuationSeparator" w:id="0">
    <w:p w14:paraId="51D28DDF" w14:textId="77777777" w:rsidR="00933D1C" w:rsidRDefault="00933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1877699F" w14:paraId="7D1F9D95" w14:textId="77777777" w:rsidTr="1877699F">
      <w:trPr>
        <w:trHeight w:val="300"/>
      </w:trPr>
      <w:tc>
        <w:tcPr>
          <w:tcW w:w="3210" w:type="dxa"/>
        </w:tcPr>
        <w:p w14:paraId="35D731F2" w14:textId="6EF0A84C" w:rsidR="1877699F" w:rsidRDefault="1877699F" w:rsidP="1877699F">
          <w:pPr>
            <w:pStyle w:val="Cabealho"/>
            <w:ind w:left="-115"/>
          </w:pPr>
        </w:p>
      </w:tc>
      <w:tc>
        <w:tcPr>
          <w:tcW w:w="3210" w:type="dxa"/>
        </w:tcPr>
        <w:p w14:paraId="08B014A6" w14:textId="6E57E7A4" w:rsidR="1877699F" w:rsidRDefault="1877699F" w:rsidP="1877699F">
          <w:pPr>
            <w:pStyle w:val="Cabealho"/>
            <w:jc w:val="center"/>
          </w:pPr>
        </w:p>
      </w:tc>
      <w:tc>
        <w:tcPr>
          <w:tcW w:w="3210" w:type="dxa"/>
        </w:tcPr>
        <w:p w14:paraId="663F8FC9" w14:textId="0A92E401" w:rsidR="1877699F" w:rsidRDefault="1877699F" w:rsidP="1877699F">
          <w:pPr>
            <w:pStyle w:val="Cabealho"/>
            <w:ind w:right="-115"/>
            <w:jc w:val="right"/>
          </w:pPr>
        </w:p>
      </w:tc>
    </w:tr>
  </w:tbl>
  <w:p w14:paraId="451C90AA" w14:textId="14071295" w:rsidR="1877699F" w:rsidRDefault="1877699F" w:rsidP="1877699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F8F22D" w14:textId="77777777" w:rsidR="00933D1C" w:rsidRDefault="00933D1C">
      <w:pPr>
        <w:spacing w:after="0" w:line="240" w:lineRule="auto"/>
      </w:pPr>
      <w:r>
        <w:separator/>
      </w:r>
    </w:p>
  </w:footnote>
  <w:footnote w:type="continuationSeparator" w:id="0">
    <w:p w14:paraId="5CC06CB3" w14:textId="77777777" w:rsidR="00933D1C" w:rsidRDefault="00933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21E8CF" w14:textId="43C3BF47" w:rsidR="00682B35" w:rsidRDefault="006A5502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2D7BA38B" wp14:editId="39BFC174">
          <wp:simplePos x="0" y="0"/>
          <wp:positionH relativeFrom="column">
            <wp:posOffset>5116830</wp:posOffset>
          </wp:positionH>
          <wp:positionV relativeFrom="paragraph">
            <wp:posOffset>4445</wp:posOffset>
          </wp:positionV>
          <wp:extent cx="723265" cy="735330"/>
          <wp:effectExtent l="0" t="0" r="635" b="7620"/>
          <wp:wrapSquare wrapText="bothSides" distT="0" distB="0" distL="114300" distR="114300"/>
          <wp:docPr id="9" name="image1.png" descr="E:\5-Administração 2019\Logo 100 anos\logo SEAPDR pequeno (1)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:\5-Administração 2019\Logo 100 anos\logo SEAPDR pequeno (1).png"/>
                  <pic:cNvPicPr preferRelativeResize="0"/>
                </pic:nvPicPr>
                <pic:blipFill>
                  <a:blip r:embed="rId1"/>
                  <a:srcRect l="25978" r="17799"/>
                  <a:stretch>
                    <a:fillRect/>
                  </a:stretch>
                </pic:blipFill>
                <pic:spPr>
                  <a:xfrm>
                    <a:off x="0" y="0"/>
                    <a:ext cx="723265" cy="73533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7D692B22" wp14:editId="3E5C9805">
          <wp:simplePos x="0" y="0"/>
          <wp:positionH relativeFrom="margin">
            <wp:posOffset>2655570</wp:posOffset>
          </wp:positionH>
          <wp:positionV relativeFrom="paragraph">
            <wp:posOffset>4445</wp:posOffset>
          </wp:positionV>
          <wp:extent cx="990600" cy="735330"/>
          <wp:effectExtent l="0" t="0" r="0" b="7620"/>
          <wp:wrapThrough wrapText="bothSides">
            <wp:wrapPolygon edited="0">
              <wp:start x="0" y="0"/>
              <wp:lineTo x="0" y="21264"/>
              <wp:lineTo x="21185" y="21264"/>
              <wp:lineTo x="21185" y="0"/>
              <wp:lineTo x="0" y="0"/>
            </wp:wrapPolygon>
          </wp:wrapThrough>
          <wp:docPr id="2" name="Imagem 1">
            <a:extLst xmlns:a="http://schemas.openxmlformats.org/drawingml/2006/main">
              <a:ext uri="{FF2B5EF4-FFF2-40B4-BE49-F238E27FC236}">
                <a16:creationId xmlns:a16="http://schemas.microsoft.com/office/drawing/2014/main" id="{46A2D3D1-4249-3ACF-0F3D-D9EC96DEA43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>
                    <a:extLst>
                      <a:ext uri="{FF2B5EF4-FFF2-40B4-BE49-F238E27FC236}">
                        <a16:creationId xmlns:a16="http://schemas.microsoft.com/office/drawing/2014/main" id="{46A2D3D1-4249-3ACF-0F3D-D9EC96DEA43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735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45C4AFC1" wp14:editId="6431A2F2">
          <wp:simplePos x="0" y="0"/>
          <wp:positionH relativeFrom="column">
            <wp:posOffset>384810</wp:posOffset>
          </wp:positionH>
          <wp:positionV relativeFrom="paragraph">
            <wp:posOffset>137160</wp:posOffset>
          </wp:positionV>
          <wp:extent cx="1104265" cy="483235"/>
          <wp:effectExtent l="0" t="0" r="635" b="0"/>
          <wp:wrapNone/>
          <wp:docPr id="10" name="image2.jpg" descr="http://portal.cnpq.br/documents/10157/15070/logobitmap.jpg/1f4b7081-224d-4439-958c-8c58e5553550?t=13352935340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http://portal.cnpq.br/documents/10157/15070/logobitmap.jpg/1f4b7081-224d-4439-958c-8c58e5553550?t=1335293534000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4265" cy="4832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4ED4203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2D0A4DC0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7590FC9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6351494C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27DAD127" w14:textId="77777777" w:rsidR="006A5502" w:rsidRDefault="006A5502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7F557E5C" w14:textId="4A93EC3E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PROGRAMA INSTITUCIONAL DE BOLSAS DE INICIAÇÃO CIENTÍFICA </w:t>
    </w:r>
  </w:p>
  <w:p w14:paraId="0DDD97CB" w14:textId="547C750A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PARA O ENSINO MÉDIO CNPq/SEAP</w:t>
    </w:r>
    <w:r w:rsidR="005257FF">
      <w:rPr>
        <w:rFonts w:ascii="Times New Roman" w:eastAsia="Times New Roman" w:hAnsi="Times New Roman" w:cs="Times New Roman"/>
        <w:sz w:val="20"/>
        <w:szCs w:val="20"/>
      </w:rPr>
      <w:t>I</w:t>
    </w:r>
  </w:p>
  <w:p w14:paraId="091510B4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082E8796" w14:textId="30AA1032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sz w:val="20"/>
        <w:szCs w:val="20"/>
      </w:rPr>
      <w:t>Secretaria da Agricultura, Pecuária</w:t>
    </w:r>
    <w:r w:rsidR="005257FF">
      <w:rPr>
        <w:rFonts w:ascii="Times New Roman" w:eastAsia="Times New Roman" w:hAnsi="Times New Roman" w:cs="Times New Roman"/>
        <w:sz w:val="20"/>
        <w:szCs w:val="20"/>
      </w:rPr>
      <w:t>, Produção Sustentável</w:t>
    </w:r>
    <w:r>
      <w:rPr>
        <w:rFonts w:ascii="Times New Roman" w:eastAsia="Times New Roman" w:hAnsi="Times New Roman" w:cs="Times New Roman"/>
        <w:sz w:val="20"/>
        <w:szCs w:val="20"/>
      </w:rPr>
      <w:t xml:space="preserve"> e</w:t>
    </w:r>
    <w:r w:rsidR="005257FF">
      <w:rPr>
        <w:rFonts w:ascii="Times New Roman" w:eastAsia="Times New Roman" w:hAnsi="Times New Roman" w:cs="Times New Roman"/>
        <w:sz w:val="20"/>
        <w:szCs w:val="20"/>
      </w:rPr>
      <w:t xml:space="preserve"> Irrigação</w:t>
    </w:r>
    <w:r>
      <w:rPr>
        <w:rFonts w:ascii="Times New Roman" w:eastAsia="Times New Roman" w:hAnsi="Times New Roman" w:cs="Times New Roman"/>
        <w:sz w:val="20"/>
        <w:szCs w:val="20"/>
      </w:rPr>
      <w:t xml:space="preserve"> – SEAP</w:t>
    </w:r>
    <w:r w:rsidR="005257FF">
      <w:rPr>
        <w:rFonts w:ascii="Times New Roman" w:eastAsia="Times New Roman" w:hAnsi="Times New Roman" w:cs="Times New Roman"/>
        <w:sz w:val="20"/>
        <w:szCs w:val="20"/>
      </w:rPr>
      <w:t>I</w:t>
    </w:r>
  </w:p>
  <w:p w14:paraId="7490EBBE" w14:textId="24867996" w:rsidR="00A85289" w:rsidRDefault="00C56656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7AwNTQzNzYCQiUdpeDU4uLM/DyQAuNaABZZfPQsAAAA"/>
  </w:docVars>
  <w:rsids>
    <w:rsidRoot w:val="00A85289"/>
    <w:rsid w:val="000A62EF"/>
    <w:rsid w:val="005257FF"/>
    <w:rsid w:val="005C05A3"/>
    <w:rsid w:val="00682B35"/>
    <w:rsid w:val="006A5502"/>
    <w:rsid w:val="007E0BA4"/>
    <w:rsid w:val="0080518E"/>
    <w:rsid w:val="00871BF4"/>
    <w:rsid w:val="00893B47"/>
    <w:rsid w:val="00933D1C"/>
    <w:rsid w:val="00A27772"/>
    <w:rsid w:val="00A85289"/>
    <w:rsid w:val="00B121F1"/>
    <w:rsid w:val="00B263E6"/>
    <w:rsid w:val="00BE53AF"/>
    <w:rsid w:val="00C56656"/>
    <w:rsid w:val="00CB657F"/>
    <w:rsid w:val="00D13593"/>
    <w:rsid w:val="00E24EA4"/>
    <w:rsid w:val="011B4552"/>
    <w:rsid w:val="07256AC9"/>
    <w:rsid w:val="1877699F"/>
    <w:rsid w:val="22F47158"/>
    <w:rsid w:val="24705B32"/>
    <w:rsid w:val="2C396C1A"/>
    <w:rsid w:val="302FFF98"/>
    <w:rsid w:val="3B7722ED"/>
    <w:rsid w:val="6CA8D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E291DE"/>
  <w15:docId w15:val="{F627E304-1231-4F7C-9D0E-D027D3987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632D5"/>
  </w:style>
  <w:style w:type="paragraph" w:styleId="Rodap">
    <w:name w:val="footer"/>
    <w:basedOn w:val="Normal"/>
    <w:link w:val="Rodap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632D5"/>
  </w:style>
  <w:style w:type="paragraph" w:styleId="Textodebalo">
    <w:name w:val="Balloon Text"/>
    <w:basedOn w:val="Normal"/>
    <w:link w:val="TextodebaloChar"/>
    <w:uiPriority w:val="99"/>
    <w:semiHidden/>
    <w:unhideWhenUsed/>
    <w:rsid w:val="009632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632D5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F2012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2012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2012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2012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2012D"/>
    <w:rPr>
      <w:b/>
      <w:bCs/>
      <w:sz w:val="20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WaTAxhhJM8/brdHl9/lv50HzIA==">AMUW2mW2vUS0FE5fqimYDph/kWlzYwj8EsNWRKoCfGIy4LKibRpylCbrh8o3MsLNTvBRL/Ujn8H7CCoVkIFuJGNqqv0FNUuCO0Oh2D78hmLc/8Nxct6iBZ17j57EhorRpjnrBiyeyLmt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3BF6E967FA8478111B666D6C88E4B" ma:contentTypeVersion="12" ma:contentTypeDescription="Create a new document." ma:contentTypeScope="" ma:versionID="5a10bb6570a82582c8ffb4f14aa6f776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b33f5c077d07bd90552784b7f3013cfb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ED549F-7B57-4C2D-A8B8-E336D513851E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7B8B30EE-87CA-49F9-8CA4-ADA6CBB8EC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571A8E-7716-43A8-AD31-3181AAF8C5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849309-64a6-40e4-b825-e7e59ea5561d"/>
    <ds:schemaRef ds:uri="7ef2d9d0-f3cb-444f-a414-3469a58e90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444</Characters>
  <Application>Microsoft Office Word</Application>
  <DocSecurity>0</DocSecurity>
  <Lines>20</Lines>
  <Paragraphs>5</Paragraphs>
  <ScaleCrop>false</ScaleCrop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Anelise Beneduzi</cp:lastModifiedBy>
  <cp:revision>14</cp:revision>
  <dcterms:created xsi:type="dcterms:W3CDTF">2022-04-12T14:49:00Z</dcterms:created>
  <dcterms:modified xsi:type="dcterms:W3CDTF">2024-06-1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1bfd89d64b3aa030cbfac81806a002d320549cdb5e6b1ef29d62a1bff70215</vt:lpwstr>
  </property>
  <property fmtid="{D5CDD505-2E9C-101B-9397-08002B2CF9AE}" pid="3" name="ContentTypeId">
    <vt:lpwstr>0x0101009D73BF6E967FA8478111B666D6C88E4B</vt:lpwstr>
  </property>
  <property fmtid="{D5CDD505-2E9C-101B-9397-08002B2CF9AE}" pid="4" name="MediaServiceImageTags">
    <vt:lpwstr/>
  </property>
</Properties>
</file>